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92D9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bookmarkStart w:id="0" w:name="_GoBack"/>
      <w:r w:rsidRPr="008C5A38">
        <w:rPr>
          <w:rFonts w:ascii="Abadi" w:hAnsi="Abadi"/>
          <w:sz w:val="24"/>
          <w:szCs w:val="24"/>
        </w:rPr>
        <w:t>Chris Dan</w:t>
      </w:r>
    </w:p>
    <w:p w14:paraId="0907A8B2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366 Wood Street</w:t>
      </w:r>
    </w:p>
    <w:p w14:paraId="671DF993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Arizona, AR 32001</w:t>
      </w:r>
    </w:p>
    <w:p w14:paraId="067EEC6B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(601) 221- 6750</w:t>
      </w:r>
    </w:p>
    <w:p w14:paraId="493379F0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December 4, 20XX</w:t>
      </w:r>
    </w:p>
    <w:p w14:paraId="64ED8145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Smith Doe</w:t>
      </w:r>
    </w:p>
    <w:p w14:paraId="3AA9C0FD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Hospital Administrator</w:t>
      </w:r>
    </w:p>
    <w:p w14:paraId="240D9708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Mercy Corps Hospital</w:t>
      </w:r>
    </w:p>
    <w:p w14:paraId="03946EAF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400 Pharmacy Lane</w:t>
      </w:r>
    </w:p>
    <w:p w14:paraId="38C1DD22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Arizona, AR 56432</w:t>
      </w:r>
    </w:p>
    <w:p w14:paraId="02B722A5" w14:textId="77777777" w:rsidR="008C5A38" w:rsidRDefault="008C5A38" w:rsidP="008C5A38">
      <w:pPr>
        <w:jc w:val="both"/>
        <w:rPr>
          <w:rFonts w:ascii="Abadi" w:hAnsi="Abadi"/>
          <w:sz w:val="24"/>
          <w:szCs w:val="24"/>
        </w:rPr>
      </w:pPr>
    </w:p>
    <w:p w14:paraId="78D2C3A8" w14:textId="59CF59DC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Dear Mr. Doe,</w:t>
      </w:r>
    </w:p>
    <w:p w14:paraId="48A8EA88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</w:p>
    <w:p w14:paraId="133A4FD5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Please accept this letter as my formal resignation as a nurse at Mercy Corps Hospital. My last day of employment will be December 16, 20XX, considering the mandatory two weeks’ notice. I will be proceeding for my graduate studies in a month.</w:t>
      </w:r>
    </w:p>
    <w:p w14:paraId="3F154B7C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</w:p>
    <w:p w14:paraId="2EFDBB39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In the past 12 years, I have learned a lot in this hospital besides using my skills and talent to serve the patients. My colleagues and the administration have been quite supportive and understanding.</w:t>
      </w:r>
    </w:p>
    <w:p w14:paraId="5704581E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</w:p>
    <w:p w14:paraId="5CB54BA4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I’m grateful to you all for the opportunity to work in this hospital. Please let me know if you need my assistance in finding and training a suitable replacement for my position.</w:t>
      </w:r>
    </w:p>
    <w:p w14:paraId="3223BD21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</w:p>
    <w:p w14:paraId="201B59B5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Once more, thank, and I wish you all the best at Mercy Corps Hospital</w:t>
      </w:r>
    </w:p>
    <w:p w14:paraId="544D2981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</w:p>
    <w:p w14:paraId="7ACEBA56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Sincerely,</w:t>
      </w:r>
    </w:p>
    <w:p w14:paraId="1C103137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Chris Dan</w:t>
      </w:r>
    </w:p>
    <w:p w14:paraId="1D5A1287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  <w:r w:rsidRPr="008C5A38">
        <w:rPr>
          <w:rFonts w:ascii="Abadi" w:hAnsi="Abadi"/>
          <w:sz w:val="24"/>
          <w:szCs w:val="24"/>
        </w:rPr>
        <w:t>Staff Nurse</w:t>
      </w:r>
    </w:p>
    <w:p w14:paraId="23857B25" w14:textId="77777777" w:rsidR="008C5A38" w:rsidRPr="008C5A38" w:rsidRDefault="008C5A38" w:rsidP="008C5A38">
      <w:pPr>
        <w:jc w:val="both"/>
        <w:rPr>
          <w:rFonts w:ascii="Abadi" w:hAnsi="Abadi"/>
          <w:sz w:val="24"/>
          <w:szCs w:val="24"/>
        </w:rPr>
      </w:pPr>
    </w:p>
    <w:bookmarkEnd w:id="0"/>
    <w:p w14:paraId="6F540E53" w14:textId="77777777" w:rsidR="009B4B2D" w:rsidRPr="008C5A38" w:rsidRDefault="009B4B2D" w:rsidP="008C5A38">
      <w:pPr>
        <w:jc w:val="both"/>
        <w:rPr>
          <w:rFonts w:ascii="Abadi" w:hAnsi="Abadi"/>
          <w:sz w:val="24"/>
          <w:szCs w:val="24"/>
        </w:rPr>
      </w:pPr>
    </w:p>
    <w:sectPr w:rsidR="009B4B2D" w:rsidRPr="008C5A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LEwMgayTMwMDZV0lIJTi4sz8/NACgxrAfz2vUAsAAAA"/>
  </w:docVars>
  <w:rsids>
    <w:rsidRoot w:val="008C5A38"/>
    <w:rsid w:val="008C5A38"/>
    <w:rsid w:val="009B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BF423"/>
  <w15:chartTrackingRefBased/>
  <w15:docId w15:val="{B5FD15D8-60A2-4541-9925-9F01862FB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1-23T20:35:00Z</cp:lastPrinted>
  <dcterms:created xsi:type="dcterms:W3CDTF">2019-11-23T20:33:00Z</dcterms:created>
  <dcterms:modified xsi:type="dcterms:W3CDTF">2019-11-23T20:35:00Z</dcterms:modified>
</cp:coreProperties>
</file>